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4EB" w:rsidRPr="004A0104" w:rsidRDefault="009A04EB" w:rsidP="009A04EB">
      <w:pPr>
        <w:rPr>
          <w:sz w:val="24"/>
          <w:szCs w:val="24"/>
        </w:rPr>
      </w:pPr>
      <w:r>
        <w:rPr>
          <w:sz w:val="24"/>
          <w:szCs w:val="24"/>
        </w:rPr>
        <w:t>Ao Senhor</w:t>
      </w:r>
    </w:p>
    <w:p w:rsidR="009A04EB" w:rsidRPr="004A0104" w:rsidRDefault="009A04EB" w:rsidP="009A04EB">
      <w:pPr>
        <w:pStyle w:val="Ttulo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. Dr. </w:t>
      </w:r>
      <w:r w:rsidR="00DB5D2A">
        <w:rPr>
          <w:b/>
          <w:sz w:val="24"/>
          <w:szCs w:val="24"/>
        </w:rPr>
        <w:t xml:space="preserve">Sérgio Akira </w:t>
      </w:r>
      <w:proofErr w:type="spellStart"/>
      <w:r w:rsidR="00DB5D2A">
        <w:rPr>
          <w:b/>
          <w:sz w:val="24"/>
          <w:szCs w:val="24"/>
        </w:rPr>
        <w:t>Uyemura</w:t>
      </w:r>
      <w:proofErr w:type="spellEnd"/>
    </w:p>
    <w:p w:rsidR="009A04EB" w:rsidRPr="004A0104" w:rsidRDefault="009A04EB" w:rsidP="009A04EB">
      <w:pPr>
        <w:rPr>
          <w:sz w:val="24"/>
          <w:szCs w:val="24"/>
        </w:rPr>
      </w:pPr>
      <w:r w:rsidRPr="004A0104">
        <w:rPr>
          <w:sz w:val="24"/>
          <w:szCs w:val="24"/>
        </w:rPr>
        <w:t>Diretor da FCFRP</w:t>
      </w:r>
    </w:p>
    <w:p w:rsidR="009A04EB" w:rsidRPr="004A0104" w:rsidRDefault="009A04EB" w:rsidP="009A04EB">
      <w:pPr>
        <w:rPr>
          <w:sz w:val="24"/>
          <w:szCs w:val="24"/>
        </w:rPr>
      </w:pPr>
      <w:r w:rsidRPr="004A0104">
        <w:rPr>
          <w:sz w:val="24"/>
          <w:szCs w:val="24"/>
        </w:rPr>
        <w:t>USP</w:t>
      </w: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Default="009A04EB" w:rsidP="009A04EB">
      <w:pPr>
        <w:pStyle w:val="Corpodetexto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Titul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Titular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, Nº USP </w:t>
      </w:r>
      <w:r>
        <w:rPr>
          <w:sz w:val="24"/>
          <w:szCs w:val="24"/>
        </w:rPr>
        <w:fldChar w:fldCharType="begin">
          <w:ffData>
            <w:name w:val="Texto5"/>
            <w:enabled/>
            <w:calcOnExit w:val="0"/>
            <w:textInput>
              <w:default w:val="digitar nUSP do Titular"/>
            </w:textInput>
          </w:ffData>
        </w:fldChar>
      </w:r>
      <w:bookmarkStart w:id="0" w:name="Texto5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USP do Titular</w:t>
      </w:r>
      <w:r>
        <w:rPr>
          <w:sz w:val="24"/>
          <w:szCs w:val="24"/>
        </w:rPr>
        <w:fldChar w:fldCharType="end"/>
      </w:r>
      <w:bookmarkEnd w:id="0"/>
      <w:r>
        <w:rPr>
          <w:sz w:val="24"/>
          <w:szCs w:val="24"/>
        </w:rPr>
        <w:t xml:space="preserve">, e </w:t>
      </w:r>
      <w:r>
        <w:rPr>
          <w:sz w:val="24"/>
          <w:szCs w:val="24"/>
        </w:rPr>
        <w:fldChar w:fldCharType="begin">
          <w:ffData>
            <w:name w:val="Texto6"/>
            <w:enabled/>
            <w:calcOnExit w:val="0"/>
            <w:textInput>
              <w:default w:val="digitar nome completo do Suplente"/>
            </w:textInput>
          </w:ffData>
        </w:fldChar>
      </w:r>
      <w:bookmarkStart w:id="1" w:name="Texto6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</w:t>
      </w:r>
      <w:r>
        <w:rPr>
          <w:sz w:val="24"/>
          <w:szCs w:val="24"/>
        </w:rPr>
        <w:fldChar w:fldCharType="end"/>
      </w:r>
      <w:bookmarkEnd w:id="1"/>
      <w:r>
        <w:rPr>
          <w:sz w:val="24"/>
          <w:szCs w:val="24"/>
        </w:rPr>
        <w:t xml:space="preserve">, Nº USP </w:t>
      </w:r>
      <w:r>
        <w:rPr>
          <w:sz w:val="24"/>
          <w:szCs w:val="24"/>
        </w:rPr>
        <w:fldChar w:fldCharType="begin">
          <w:ffData>
            <w:name w:val="Texto7"/>
            <w:enabled/>
            <w:calcOnExit w:val="0"/>
            <w:textInput>
              <w:default w:val="digitar nome completo do Suplente"/>
            </w:textInput>
          </w:ffData>
        </w:fldChar>
      </w:r>
      <w:bookmarkStart w:id="2" w:name="Texto7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</w:t>
      </w:r>
      <w:r>
        <w:rPr>
          <w:sz w:val="24"/>
          <w:szCs w:val="24"/>
        </w:rPr>
        <w:fldChar w:fldCharType="end"/>
      </w:r>
      <w:bookmarkEnd w:id="2"/>
      <w:r>
        <w:rPr>
          <w:sz w:val="24"/>
          <w:szCs w:val="24"/>
        </w:rPr>
        <w:t>, vêm requerer sua</w:t>
      </w:r>
      <w:r w:rsidRPr="004A0104">
        <w:rPr>
          <w:sz w:val="24"/>
          <w:szCs w:val="24"/>
        </w:rPr>
        <w:t xml:space="preserve"> </w:t>
      </w:r>
      <w:r>
        <w:rPr>
          <w:sz w:val="24"/>
          <w:szCs w:val="24"/>
        </w:rPr>
        <w:t>inscrição como candidatos a Representantes Titular e Suplente, respectivamente, dos pós-graduandos da Faculdade de Ciências Farmacêuticas de Ribeirão Preto - USP</w:t>
      </w:r>
      <w:r w:rsidRPr="004A0104">
        <w:rPr>
          <w:sz w:val="24"/>
          <w:szCs w:val="24"/>
        </w:rPr>
        <w:t xml:space="preserve"> junto </w:t>
      </w:r>
      <w:r>
        <w:rPr>
          <w:sz w:val="24"/>
          <w:szCs w:val="24"/>
        </w:rPr>
        <w:t xml:space="preserve">à </w:t>
      </w:r>
      <w:r w:rsidR="00CE67FD">
        <w:rPr>
          <w:color w:val="FF0000"/>
          <w:sz w:val="24"/>
          <w:szCs w:val="24"/>
        </w:rPr>
        <w:t>Congregação</w:t>
      </w:r>
      <w:r>
        <w:rPr>
          <w:sz w:val="24"/>
          <w:szCs w:val="24"/>
        </w:rPr>
        <w:t xml:space="preserve"> </w:t>
      </w:r>
      <w:r w:rsidR="00463445">
        <w:rPr>
          <w:sz w:val="24"/>
          <w:szCs w:val="24"/>
        </w:rPr>
        <w:t xml:space="preserve">/ </w:t>
      </w:r>
      <w:r w:rsidR="00CE67FD">
        <w:rPr>
          <w:sz w:val="24"/>
          <w:szCs w:val="24"/>
        </w:rPr>
        <w:t xml:space="preserve">à </w:t>
      </w:r>
      <w:r w:rsidR="00CE67FD" w:rsidRPr="00CE67FD">
        <w:rPr>
          <w:color w:val="C45911"/>
          <w:sz w:val="24"/>
          <w:szCs w:val="24"/>
        </w:rPr>
        <w:t>Comissão de Pós-Graduação</w:t>
      </w:r>
      <w:r w:rsidR="00CE67FD">
        <w:rPr>
          <w:sz w:val="24"/>
          <w:szCs w:val="24"/>
        </w:rPr>
        <w:t xml:space="preserve"> / à </w:t>
      </w:r>
      <w:r w:rsidR="00CE67FD" w:rsidRPr="00CE67FD">
        <w:rPr>
          <w:color w:val="538135"/>
          <w:sz w:val="24"/>
          <w:szCs w:val="24"/>
        </w:rPr>
        <w:t xml:space="preserve">Comissão de Relações Internacionais </w:t>
      </w:r>
      <w:r w:rsidR="00CE67FD">
        <w:rPr>
          <w:sz w:val="24"/>
          <w:szCs w:val="24"/>
        </w:rPr>
        <w:t xml:space="preserve">/ </w:t>
      </w:r>
      <w:r w:rsidR="00463445">
        <w:rPr>
          <w:sz w:val="24"/>
          <w:szCs w:val="24"/>
        </w:rPr>
        <w:t xml:space="preserve">ao </w:t>
      </w:r>
      <w:r w:rsidR="00463445" w:rsidRPr="00CE67FD">
        <w:rPr>
          <w:color w:val="0070C0"/>
          <w:sz w:val="24"/>
          <w:szCs w:val="24"/>
        </w:rPr>
        <w:t>Comitê de Ética em Pesquisa</w:t>
      </w:r>
      <w:r w:rsidR="0046344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a </w:t>
      </w:r>
      <w:r w:rsidR="00463445">
        <w:rPr>
          <w:sz w:val="24"/>
          <w:szCs w:val="24"/>
        </w:rPr>
        <w:t>FCFRP</w:t>
      </w:r>
      <w:r w:rsidRPr="004A0104">
        <w:rPr>
          <w:sz w:val="24"/>
          <w:szCs w:val="24"/>
        </w:rPr>
        <w:t xml:space="preserve">, nos termos da Portaria </w:t>
      </w:r>
      <w:r w:rsidR="00463445">
        <w:rPr>
          <w:sz w:val="24"/>
          <w:szCs w:val="24"/>
        </w:rPr>
        <w:t>FCFRP</w:t>
      </w:r>
      <w:r w:rsidRPr="004A0104">
        <w:rPr>
          <w:sz w:val="24"/>
          <w:szCs w:val="24"/>
        </w:rPr>
        <w:t xml:space="preserve"> nº </w:t>
      </w:r>
      <w:r w:rsidR="00CE67FD">
        <w:rPr>
          <w:sz w:val="24"/>
          <w:szCs w:val="24"/>
        </w:rPr>
        <w:t>3</w:t>
      </w:r>
      <w:r w:rsidR="00263FDA">
        <w:rPr>
          <w:sz w:val="24"/>
          <w:szCs w:val="24"/>
        </w:rPr>
        <w:t>2/202</w:t>
      </w:r>
      <w:r w:rsidR="00CE67FD">
        <w:rPr>
          <w:sz w:val="24"/>
          <w:szCs w:val="24"/>
        </w:rPr>
        <w:t>4</w:t>
      </w:r>
      <w:r w:rsidR="00463445">
        <w:rPr>
          <w:sz w:val="24"/>
          <w:szCs w:val="24"/>
        </w:rPr>
        <w:t>,</w:t>
      </w:r>
      <w:r w:rsidR="00263FDA">
        <w:rPr>
          <w:sz w:val="24"/>
          <w:szCs w:val="24"/>
        </w:rPr>
        <w:t xml:space="preserve"> de </w:t>
      </w:r>
      <w:r w:rsidR="00CE67FD">
        <w:rPr>
          <w:sz w:val="24"/>
          <w:szCs w:val="24"/>
        </w:rPr>
        <w:t>18/06/2024</w:t>
      </w:r>
      <w:r w:rsidR="00263FDA">
        <w:rPr>
          <w:sz w:val="24"/>
          <w:szCs w:val="24"/>
        </w:rPr>
        <w:t xml:space="preserve">, publicada no DOE de </w:t>
      </w:r>
      <w:r w:rsidR="00CE67FD">
        <w:rPr>
          <w:sz w:val="24"/>
          <w:szCs w:val="24"/>
        </w:rPr>
        <w:t>19/06/2024.</w:t>
      </w:r>
    </w:p>
    <w:p w:rsidR="009A04EB" w:rsidRPr="004A0104" w:rsidRDefault="009A04EB" w:rsidP="009A04EB">
      <w:pPr>
        <w:pStyle w:val="Corpodetexto"/>
        <w:jc w:val="center"/>
        <w:rPr>
          <w:sz w:val="24"/>
          <w:szCs w:val="24"/>
        </w:rPr>
      </w:pPr>
      <w:r>
        <w:rPr>
          <w:sz w:val="24"/>
          <w:szCs w:val="24"/>
        </w:rPr>
        <w:t>Nestes termos, pedimos deferimento.</w:t>
      </w:r>
    </w:p>
    <w:p w:rsidR="009A04EB" w:rsidRDefault="009A04EB" w:rsidP="009A04EB">
      <w:pPr>
        <w:spacing w:line="480" w:lineRule="auto"/>
        <w:jc w:val="center"/>
        <w:rPr>
          <w:sz w:val="24"/>
          <w:szCs w:val="24"/>
        </w:rPr>
      </w:pPr>
    </w:p>
    <w:p w:rsidR="009A04EB" w:rsidRDefault="009A04EB" w:rsidP="009A04EB">
      <w:pPr>
        <w:spacing w:line="480" w:lineRule="auto"/>
        <w:jc w:val="center"/>
        <w:rPr>
          <w:sz w:val="24"/>
          <w:szCs w:val="24"/>
        </w:rPr>
      </w:pPr>
      <w:r w:rsidRPr="004A0104">
        <w:rPr>
          <w:sz w:val="24"/>
          <w:szCs w:val="24"/>
        </w:rPr>
        <w:t xml:space="preserve">Ribeirão Preto, </w:t>
      </w:r>
      <w:proofErr w:type="spellStart"/>
      <w:r w:rsidR="00DB5D2A">
        <w:rPr>
          <w:sz w:val="24"/>
          <w:szCs w:val="24"/>
        </w:rPr>
        <w:t>dd</w:t>
      </w:r>
      <w:proofErr w:type="spellEnd"/>
      <w:r w:rsidR="00DB5D2A">
        <w:rPr>
          <w:sz w:val="24"/>
          <w:szCs w:val="24"/>
        </w:rPr>
        <w:t>/</w:t>
      </w:r>
      <w:r w:rsidR="00CE67FD">
        <w:rPr>
          <w:sz w:val="24"/>
          <w:szCs w:val="24"/>
        </w:rPr>
        <w:t>junho/2024.</w:t>
      </w:r>
    </w:p>
    <w:p w:rsidR="009A04EB" w:rsidRPr="004A0104" w:rsidRDefault="009A04EB" w:rsidP="009A04EB">
      <w:pPr>
        <w:spacing w:line="480" w:lineRule="auto"/>
        <w:jc w:val="center"/>
        <w:rPr>
          <w:sz w:val="24"/>
          <w:szCs w:val="24"/>
        </w:rPr>
      </w:pPr>
    </w:p>
    <w:p w:rsidR="009A04EB" w:rsidRPr="004A0104" w:rsidRDefault="009A04EB" w:rsidP="009A04EB">
      <w:pPr>
        <w:jc w:val="center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9A04EB" w:rsidRPr="004A0104" w:rsidRDefault="009A04EB" w:rsidP="009A04EB">
      <w:pPr>
        <w:jc w:val="center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Titular e assin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Titular e assinar</w:t>
      </w:r>
      <w:r>
        <w:rPr>
          <w:sz w:val="24"/>
          <w:szCs w:val="24"/>
        </w:rPr>
        <w:fldChar w:fldCharType="end"/>
      </w:r>
    </w:p>
    <w:p w:rsidR="009A04EB" w:rsidRPr="004A0104" w:rsidRDefault="009A04EB" w:rsidP="009A04EB">
      <w:pPr>
        <w:rPr>
          <w:sz w:val="24"/>
          <w:szCs w:val="24"/>
        </w:rPr>
      </w:pPr>
    </w:p>
    <w:p w:rsidR="009A04EB" w:rsidRDefault="009A04EB" w:rsidP="009A04EB">
      <w:pPr>
        <w:rPr>
          <w:sz w:val="24"/>
          <w:szCs w:val="24"/>
        </w:rPr>
      </w:pPr>
      <w:bookmarkStart w:id="3" w:name="_GoBack"/>
      <w:bookmarkEnd w:id="3"/>
    </w:p>
    <w:p w:rsidR="009A04EB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jc w:val="center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9A04EB" w:rsidRPr="004A0104" w:rsidRDefault="009A04EB" w:rsidP="009A04EB">
      <w:pPr>
        <w:jc w:val="center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Suplente e assin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 e assinar</w:t>
      </w:r>
      <w:r>
        <w:rPr>
          <w:sz w:val="24"/>
          <w:szCs w:val="24"/>
        </w:rPr>
        <w:fldChar w:fldCharType="end"/>
      </w:r>
    </w:p>
    <w:p w:rsidR="009A04EB" w:rsidRPr="004A0104" w:rsidRDefault="009A04EB" w:rsidP="009A04EB">
      <w:pPr>
        <w:rPr>
          <w:sz w:val="24"/>
          <w:szCs w:val="24"/>
        </w:rPr>
      </w:pPr>
    </w:p>
    <w:p w:rsidR="009670C1" w:rsidRPr="004A0104" w:rsidRDefault="009A04EB" w:rsidP="00463445">
      <w:pPr>
        <w:rPr>
          <w:sz w:val="24"/>
          <w:szCs w:val="24"/>
        </w:rPr>
      </w:pPr>
      <w:r w:rsidRPr="004A0104">
        <w:rPr>
          <w:sz w:val="24"/>
          <w:szCs w:val="24"/>
        </w:rPr>
        <w:t xml:space="preserve"> </w:t>
      </w:r>
    </w:p>
    <w:p w:rsidR="009670C1" w:rsidRPr="004A0104" w:rsidRDefault="009670C1">
      <w:pPr>
        <w:rPr>
          <w:sz w:val="24"/>
          <w:szCs w:val="24"/>
        </w:rPr>
      </w:pPr>
    </w:p>
    <w:sectPr w:rsidR="009670C1" w:rsidRPr="004A0104" w:rsidSect="001C4DD9">
      <w:pgSz w:w="11907" w:h="16840" w:code="9"/>
      <w:pgMar w:top="1418" w:right="1701" w:bottom="1418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CzMDQzNzE1MTWzMDJS0lEKTi0uzszPAykwrAUAJ/sBWCwAAAA="/>
  </w:docVars>
  <w:rsids>
    <w:rsidRoot w:val="007E0293"/>
    <w:rsid w:val="000D665B"/>
    <w:rsid w:val="001729FD"/>
    <w:rsid w:val="001A51E6"/>
    <w:rsid w:val="001B5B5A"/>
    <w:rsid w:val="001C4DD9"/>
    <w:rsid w:val="00263FDA"/>
    <w:rsid w:val="00265DD6"/>
    <w:rsid w:val="002A0A73"/>
    <w:rsid w:val="00310BDC"/>
    <w:rsid w:val="003331D4"/>
    <w:rsid w:val="003844A4"/>
    <w:rsid w:val="003B58AF"/>
    <w:rsid w:val="003C7DBF"/>
    <w:rsid w:val="00463445"/>
    <w:rsid w:val="0048774F"/>
    <w:rsid w:val="004A0104"/>
    <w:rsid w:val="004C47C1"/>
    <w:rsid w:val="004E26CA"/>
    <w:rsid w:val="004E5E87"/>
    <w:rsid w:val="005938F0"/>
    <w:rsid w:val="005C4E9D"/>
    <w:rsid w:val="006334BE"/>
    <w:rsid w:val="006A3D14"/>
    <w:rsid w:val="00756C87"/>
    <w:rsid w:val="007E0293"/>
    <w:rsid w:val="00852397"/>
    <w:rsid w:val="008A21F7"/>
    <w:rsid w:val="008B07A5"/>
    <w:rsid w:val="008C73F8"/>
    <w:rsid w:val="00911FAE"/>
    <w:rsid w:val="00930EDA"/>
    <w:rsid w:val="00936145"/>
    <w:rsid w:val="009670C1"/>
    <w:rsid w:val="009A04EB"/>
    <w:rsid w:val="009B273E"/>
    <w:rsid w:val="00A156DD"/>
    <w:rsid w:val="00A516B4"/>
    <w:rsid w:val="00A84AE9"/>
    <w:rsid w:val="00B54734"/>
    <w:rsid w:val="00BA3292"/>
    <w:rsid w:val="00C103B0"/>
    <w:rsid w:val="00CB416F"/>
    <w:rsid w:val="00CE67FD"/>
    <w:rsid w:val="00D13748"/>
    <w:rsid w:val="00D627A1"/>
    <w:rsid w:val="00DB5D2A"/>
    <w:rsid w:val="00E035D8"/>
    <w:rsid w:val="00E0603A"/>
    <w:rsid w:val="00E81440"/>
    <w:rsid w:val="00E95FB5"/>
    <w:rsid w:val="00EB55E6"/>
    <w:rsid w:val="00F26FB9"/>
    <w:rsid w:val="00F70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5D10FB"/>
  <w15:chartTrackingRefBased/>
  <w15:docId w15:val="{3AEC400C-509E-45BD-ABDE-EDD9C8B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6"/>
    </w:rPr>
  </w:style>
  <w:style w:type="paragraph" w:styleId="Ttulo2">
    <w:name w:val="heading 2"/>
    <w:basedOn w:val="Normal"/>
    <w:next w:val="Normal"/>
    <w:qFormat/>
    <w:pPr>
      <w:keepNext/>
      <w:spacing w:line="480" w:lineRule="auto"/>
      <w:jc w:val="center"/>
      <w:outlineLvl w:val="1"/>
    </w:pPr>
    <w:rPr>
      <w:sz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line="480" w:lineRule="auto"/>
    </w:pPr>
    <w:rPr>
      <w:sz w:val="26"/>
    </w:rPr>
  </w:style>
  <w:style w:type="paragraph" w:styleId="Textodebalo">
    <w:name w:val="Balloon Text"/>
    <w:basedOn w:val="Normal"/>
    <w:semiHidden/>
    <w:rsid w:val="00A156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4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a</vt:lpstr>
    </vt:vector>
  </TitlesOfParts>
  <Company>USP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a</dc:title>
  <dc:subject/>
  <dc:creator>FCFRP-USP</dc:creator>
  <cp:keywords/>
  <cp:lastModifiedBy>Karina</cp:lastModifiedBy>
  <cp:revision>5</cp:revision>
  <cp:lastPrinted>2016-04-06T12:37:00Z</cp:lastPrinted>
  <dcterms:created xsi:type="dcterms:W3CDTF">2022-05-09T14:24:00Z</dcterms:created>
  <dcterms:modified xsi:type="dcterms:W3CDTF">2024-06-26T14:27:00Z</dcterms:modified>
</cp:coreProperties>
</file>